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B14CA0" w:rsidR="00C16D6B" w:rsidP="00B14CA0" w:rsidRDefault="00B14CA0" w14:paraId="736744B6" w14:textId="70EF3191">
      <w:pPr>
        <w:jc w:val="center"/>
        <w:rPr>
          <w:rFonts w:cstheme="minorHAnsi"/>
        </w:rPr>
      </w:pPr>
      <w:r w:rsidRPr="00B14CA0">
        <w:rPr>
          <w:rFonts w:cstheme="minorHAnsi"/>
        </w:rPr>
        <w:t>Zachery Inskeep</w:t>
      </w:r>
    </w:p>
    <w:p w:rsidRPr="00B14CA0" w:rsidR="00B14CA0" w:rsidP="00B14CA0" w:rsidRDefault="00B14CA0" w14:paraId="234D8256" w14:textId="0A769FA5">
      <w:pPr>
        <w:rPr>
          <w:rFonts w:cstheme="minorHAnsi"/>
        </w:rPr>
      </w:pPr>
      <w:r w:rsidRPr="00B14CA0">
        <w:rPr>
          <w:rFonts w:cstheme="minorHAnsi"/>
        </w:rPr>
        <w:t>Artist statement:</w:t>
      </w:r>
    </w:p>
    <w:p w:rsidRPr="00B14CA0" w:rsidR="00B14CA0" w:rsidP="00B14CA0" w:rsidRDefault="00B14CA0" w14:paraId="56B6B08F" w14:textId="5B230B0D">
      <w:pPr>
        <w:pStyle w:val="NormalWeb"/>
        <w:rPr>
          <w:rFonts w:asciiTheme="minorHAnsi" w:hAnsiTheme="minorHAnsi" w:cstheme="minorHAnsi"/>
          <w:color w:val="000000"/>
          <w:sz w:val="22"/>
          <w:szCs w:val="22"/>
        </w:rPr>
      </w:pPr>
      <w:r w:rsidRPr="1328EA7E" w:rsidR="00B14CA0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 xml:space="preserve">I have created a unisex </w:t>
      </w:r>
      <w:r w:rsidRPr="1328EA7E" w:rsidR="00B14CA0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f</w:t>
      </w:r>
      <w:r w:rsidRPr="1328EA7E" w:rsidR="00B14CA0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estival-</w:t>
      </w:r>
      <w:r w:rsidRPr="1328EA7E" w:rsidR="00B14CA0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w</w:t>
      </w:r>
      <w:r w:rsidRPr="1328EA7E" w:rsidR="00B14CA0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 xml:space="preserve">ear clothing line. I went to my first </w:t>
      </w:r>
      <w:r w:rsidRPr="1328EA7E" w:rsidR="00B14CA0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m</w:t>
      </w:r>
      <w:r w:rsidRPr="1328EA7E" w:rsidR="00B14CA0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 xml:space="preserve">usic and </w:t>
      </w:r>
      <w:r w:rsidRPr="1328EA7E" w:rsidR="00B14CA0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a</w:t>
      </w:r>
      <w:r w:rsidRPr="1328EA7E" w:rsidR="00B14CA0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 xml:space="preserve">rts </w:t>
      </w:r>
      <w:r w:rsidRPr="1328EA7E" w:rsidR="00B14CA0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f</w:t>
      </w:r>
      <w:r w:rsidRPr="1328EA7E" w:rsidR="00B14CA0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estival six years ago</w:t>
      </w:r>
      <w:r w:rsidRPr="1328EA7E" w:rsidR="00B14CA0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,</w:t>
      </w:r>
      <w:r w:rsidRPr="1328EA7E" w:rsidR="00B14CA0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 xml:space="preserve"> and since then, I have been hypnotized by the fun and energetic styles that </w:t>
      </w:r>
      <w:r w:rsidRPr="1328EA7E" w:rsidR="00B14CA0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are</w:t>
      </w:r>
      <w:r w:rsidRPr="1328EA7E" w:rsidR="00B14CA0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 xml:space="preserve"> part of the festival scene.</w:t>
      </w:r>
    </w:p>
    <w:p w:rsidR="1328EA7E" w:rsidP="1328EA7E" w:rsidRDefault="1328EA7E" w14:paraId="76AE0C10" w14:textId="3524EFBD">
      <w:pPr>
        <w:pStyle w:val="NormalWeb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</w:p>
    <w:p w:rsidRPr="00B14CA0" w:rsidR="00B14CA0" w:rsidP="00B14CA0" w:rsidRDefault="00B14CA0" w14:paraId="39A03757" w14:textId="45D474D2">
      <w:pPr>
        <w:pStyle w:val="NormalWeb"/>
        <w:rPr>
          <w:rFonts w:asciiTheme="minorHAnsi" w:hAnsiTheme="minorHAnsi" w:cstheme="minorHAnsi"/>
          <w:color w:val="000000"/>
          <w:sz w:val="22"/>
          <w:szCs w:val="22"/>
        </w:rPr>
      </w:pPr>
      <w:r w:rsidRPr="00B14CA0">
        <w:rPr>
          <w:rFonts w:asciiTheme="minorHAnsi" w:hAnsiTheme="minorHAnsi" w:cstheme="minorHAnsi"/>
          <w:color w:val="000000"/>
          <w:sz w:val="22"/>
          <w:szCs w:val="22"/>
        </w:rPr>
        <w:t>Most of my pieces are interchangeable and are meant to be worn by anyone and everyone! I want my clothes to be a tangible representation of my personality – inclusive, bold, and vibran</w:t>
      </w:r>
      <w:r>
        <w:rPr>
          <w:rFonts w:asciiTheme="minorHAnsi" w:hAnsiTheme="minorHAnsi" w:cstheme="minorHAnsi"/>
          <w:color w:val="000000"/>
          <w:sz w:val="22"/>
          <w:szCs w:val="22"/>
        </w:rPr>
        <w:t>t.</w:t>
      </w:r>
    </w:p>
    <w:p w:rsidRPr="00B14CA0" w:rsidR="00B14CA0" w:rsidP="00B14CA0" w:rsidRDefault="00B14CA0" w14:paraId="03D732AB" w14:textId="77777777">
      <w:pPr>
        <w:rPr>
          <w:rFonts w:cstheme="minorHAnsi"/>
        </w:rPr>
      </w:pPr>
    </w:p>
    <w:sectPr w:rsidRPr="00B14CA0" w:rsidR="00B14CA0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0MLE0N7UwMzE3MzZV0lEKTi0uzszPAykwrAUAKx+hoiwAAAA="/>
  </w:docVars>
  <w:rsids>
    <w:rsidRoot w:val="00C106C7"/>
    <w:rsid w:val="0027615B"/>
    <w:rsid w:val="003D2FF1"/>
    <w:rsid w:val="00B14CA0"/>
    <w:rsid w:val="00C106C7"/>
    <w:rsid w:val="1328E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18F4C"/>
  <w15:chartTrackingRefBased/>
  <w15:docId w15:val="{DB411D95-E481-4A2A-BCF1-608726E8E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14CA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537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8" /><Relationship Type="http://schemas.openxmlformats.org/officeDocument/2006/relationships/webSettings" Target="webSettings.xml" Id="rId3" /><Relationship Type="http://schemas.openxmlformats.org/officeDocument/2006/relationships/customXml" Target="../customXml/item2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customXml" Target="../customXml/item1.xml" Id="rId6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C80ACE069E6343AD3EE9DF788FC657" ma:contentTypeVersion="7" ma:contentTypeDescription="Create a new document." ma:contentTypeScope="" ma:versionID="cc6b9fc83275d0038e37d82b4a4908aa">
  <xsd:schema xmlns:xsd="http://www.w3.org/2001/XMLSchema" xmlns:xs="http://www.w3.org/2001/XMLSchema" xmlns:p="http://schemas.microsoft.com/office/2006/metadata/properties" xmlns:ns2="e562902d-b4aa-4e5d-b98f-77a2b3eae529" targetNamespace="http://schemas.microsoft.com/office/2006/metadata/properties" ma:root="true" ma:fieldsID="1984d6155d14444f3550911003465a4f" ns2:_="">
    <xsd:import namespace="e562902d-b4aa-4e5d-b98f-77a2b3eae5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62902d-b4aa-4e5d-b98f-77a2b3eae5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4C9AFAE-F647-4579-BB29-2C03F7663800}"/>
</file>

<file path=customXml/itemProps2.xml><?xml version="1.0" encoding="utf-8"?>
<ds:datastoreItem xmlns:ds="http://schemas.openxmlformats.org/officeDocument/2006/customXml" ds:itemID="{D975D1BD-9E68-4C4C-AF31-E91F232FC331}"/>
</file>

<file path=customXml/itemProps3.xml><?xml version="1.0" encoding="utf-8"?>
<ds:datastoreItem xmlns:ds="http://schemas.openxmlformats.org/officeDocument/2006/customXml" ds:itemID="{C7A35DC4-1BCE-4B6D-B578-37931EC11EC2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ie Cunningham</dc:creator>
  <cp:keywords/>
  <dc:description/>
  <cp:lastModifiedBy>Cunningham, Madeleine M</cp:lastModifiedBy>
  <cp:revision>3</cp:revision>
  <dcterms:created xsi:type="dcterms:W3CDTF">2021-04-15T18:29:00Z</dcterms:created>
  <dcterms:modified xsi:type="dcterms:W3CDTF">2021-04-15T18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C80ACE069E6343AD3EE9DF788FC657</vt:lpwstr>
  </property>
</Properties>
</file>